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3c03af96de2b78672f151952983834f5671ad5"/>
      <w:r>
        <w:rPr>
          <w:b/>
        </w:rPr>
        <w:t xml:space="preserve">ПРОТОКОЛ ПРО РЕЗУЛЬТАТИ ЗЕМЕЛЬНИХ ТОРГІВ № LAE001-UA-20240504-0219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Кузьменко Олексій Степан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 для ведення підсобного сільського господарства, площею 1,8984 га, кадастровий номер: 3220882900:04:003:0101, розташована за адресою: Київська область, Бориспільський район, Головурівська сільська рад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для ведення підсобного сільського господарства, площею 1,8984 га, кадастровий номер: 3220882900:04:003:0101, розташована за адресою: Київська область, Бориспільський район, Головурівська сільська рад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24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7 2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6.06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ий виконавець Кузьменко Олексій Степанович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6T00:33:18Z</dcterms:created>
  <dcterms:modified xsi:type="dcterms:W3CDTF">2024-06-26T00:3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